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Thai)</w:t>
      </w:r>
      <w:r>
        <w:t xml:space="preserve"> </w:t>
      </w:r>
      <w:r>
        <w:t xml:space="preserve">การประชุมสัมมนาวิชาการระดับนานาชาติด้านการศึกษาพิเศษ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9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ช้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ดีการเป็นส่วนหนึ่งของสังคมที่ไม่ซ้ำss1Test TestGood Luck Good Luckแบบที่พี่พูดอยู่ที่สำนักงานFacebookปลากล้องเป็นเด็กเป็นเล็กๆวอร์มวอร์มนักเรียนvstarcamAeonวัดวัดโชว์ห*AV ซาดิสไอ้เด็กไอ้เด็กวี๊ดวี๊ดThank You Thank You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Thai) การประชุมสัมมนาวิชาการระดับนานาชาติด้านการศึกษาพิเศษ ครั้งที่ 9 วันที่ 11 มิถุนายน 2568 เช้า</dc:title>
  <dc:creator/>
  <cp:keywords/>
  <dcterms:created xsi:type="dcterms:W3CDTF">2025-06-11T02:19:38Z</dcterms:created>
  <dcterms:modified xsi:type="dcterms:W3CDTF">2025-06-11T02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มิถุนายน 2568 เวลา 08.00 น.</vt:lpwstr>
  </property>
  <property fmtid="{D5CDD505-2E9C-101B-9397-08002B2CF9AE}" pid="3" name="subtitle">
    <vt:lpwstr/>
  </property>
</Properties>
</file>